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6868D80D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7D1EAC2" w:rsidRDefault="00ED4438" w14:paraId="60201D24" w14:textId="7D2CC2D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50008E6B">
              <w:rPr>
                <w:rFonts w:eastAsia="Times New Roman" w:cs="Calibri" w:cstheme="minorAscii"/>
                <w:lang w:eastAsia="en-GB"/>
              </w:rPr>
              <w:t xml:space="preserve">Reported Date Time </w:t>
            </w:r>
            <w:r w:rsidRPr="6868D80D" w:rsidR="50008E6B">
              <w:rPr>
                <w:rFonts w:eastAsia="Times New Roman" w:cs="Calibri" w:cstheme="minorAscii"/>
                <w:lang w:eastAsia="en-GB"/>
              </w:rPr>
              <w:t>iss</w:t>
            </w:r>
            <w:r w:rsidRPr="6868D80D" w:rsidR="50008E6B">
              <w:rPr>
                <w:rFonts w:eastAsia="Times New Roman" w:cs="Calibri" w:cstheme="minorAscii"/>
                <w:lang w:eastAsia="en-GB"/>
              </w:rPr>
              <w:t>ue in biochemistry</w:t>
            </w:r>
          </w:p>
        </w:tc>
      </w:tr>
      <w:tr w:rsidRPr="00F250B6" w:rsidR="00F250B6" w:rsidTr="6868D80D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3EA71B48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868D80D" w:rsidR="58F22AFF">
              <w:rPr>
                <w:rFonts w:eastAsia="Times New Roman" w:cs="Calibri" w:cstheme="minorAscii"/>
                <w:lang w:eastAsia="en-GB"/>
              </w:rPr>
              <w:t>1</w:t>
            </w:r>
            <w:r w:rsidRPr="6868D80D" w:rsidR="3AD013D3">
              <w:rPr>
                <w:rFonts w:eastAsia="Times New Roman" w:cs="Calibri" w:cstheme="minorAscii"/>
                <w:lang w:eastAsia="en-GB"/>
              </w:rPr>
              <w:t>5</w:t>
            </w:r>
            <w:r w:rsidRPr="6868D80D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6868D80D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6868D80D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6868D80D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6868D80D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6868D80D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3F6445C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868D80D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6868D80D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6868D80D" w:rsidR="49C89067">
              <w:rPr>
                <w:rFonts w:eastAsia="Times New Roman" w:cs="Calibri" w:cstheme="minorAscii"/>
                <w:lang w:eastAsia="en-GB"/>
              </w:rPr>
              <w:t>O</w:t>
            </w:r>
            <w:r w:rsidRPr="6868D80D" w:rsidR="4614A0F5">
              <w:rPr>
                <w:rFonts w:eastAsia="Times New Roman" w:cs="Calibri" w:cstheme="minorAscii"/>
                <w:lang w:eastAsia="en-GB"/>
              </w:rPr>
              <w:t>cm</w:t>
            </w:r>
            <w:r w:rsidRPr="6868D80D" w:rsidR="568C1FBD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6C10E2C7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868D80D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6868D80D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6868D80D" w:rsidR="77D88B0C">
              <w:rPr>
                <w:rFonts w:eastAsia="Times New Roman" w:cs="Calibri" w:cstheme="minorAscii"/>
                <w:lang w:eastAsia="en-GB"/>
              </w:rPr>
              <w:t>usmanali</w:t>
            </w:r>
            <w:r w:rsidRPr="6868D80D" w:rsidR="538EDA33">
              <w:rPr>
                <w:rFonts w:eastAsia="Times New Roman" w:cs="Calibri" w:cstheme="minorAscii"/>
                <w:lang w:eastAsia="en-GB"/>
              </w:rPr>
              <w:t>@</w:t>
            </w:r>
            <w:r w:rsidRPr="6868D80D" w:rsidR="6AFEFFDB">
              <w:rPr>
                <w:rFonts w:eastAsia="Times New Roman" w:cs="Calibri" w:cstheme="minorAscii"/>
                <w:lang w:eastAsia="en-GB"/>
              </w:rPr>
              <w:t>ocmsoftware</w:t>
            </w:r>
            <w:r w:rsidRPr="6868D80D" w:rsidR="538EDA33">
              <w:rPr>
                <w:rFonts w:eastAsia="Times New Roman" w:cs="Calibri" w:cstheme="minorAscii"/>
                <w:lang w:eastAsia="en-GB"/>
              </w:rPr>
              <w:t>.ie</w:t>
            </w:r>
          </w:p>
        </w:tc>
      </w:tr>
      <w:tr w:rsidRPr="00F250B6" w:rsidR="00F250B6" w:rsidTr="6868D80D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032C8E79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868D80D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6868D80D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6868D80D" w:rsidR="6D66DCEE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6868D80D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6868D80D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6868D80D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73A0E28A" w:rsidP="73A0E28A" w:rsidRDefault="73A0E28A" w14:paraId="6AD31703" w14:textId="7B1606D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7BF5E292">
              <w:rPr>
                <w:rFonts w:eastAsia="Times New Roman" w:cs="Calibri" w:cstheme="minorAscii"/>
                <w:lang w:eastAsia="en-GB"/>
              </w:rPr>
              <w:t xml:space="preserve">Reported Date Time issue in biochemistry. We have created a condition in biochemistry where we check the </w:t>
            </w:r>
            <w:r w:rsidRPr="6868D80D" w:rsidR="7BF5E292">
              <w:rPr>
                <w:rFonts w:eastAsia="Times New Roman" w:cs="Calibri" w:cstheme="minorAscii"/>
                <w:lang w:eastAsia="en-GB"/>
              </w:rPr>
              <w:t>Validate</w:t>
            </w:r>
            <w:r w:rsidRPr="6868D80D" w:rsidR="1FCF9E9F">
              <w:rPr>
                <w:rFonts w:eastAsia="Times New Roman" w:cs="Calibri" w:cstheme="minorAscii"/>
                <w:lang w:eastAsia="en-GB"/>
              </w:rPr>
              <w:t>d</w:t>
            </w:r>
            <w:r w:rsidRPr="6868D80D" w:rsidR="7BF5E292">
              <w:rPr>
                <w:rFonts w:eastAsia="Times New Roman" w:cs="Calibri" w:cstheme="minorAscii"/>
                <w:lang w:eastAsia="en-GB"/>
              </w:rPr>
              <w:t>D</w:t>
            </w:r>
            <w:r w:rsidRPr="6868D80D" w:rsidR="67914FD1">
              <w:rPr>
                <w:rFonts w:eastAsia="Times New Roman" w:cs="Calibri" w:cstheme="minorAscii"/>
                <w:lang w:eastAsia="en-GB"/>
              </w:rPr>
              <w:t>ateTime</w:t>
            </w:r>
            <w:r w:rsidRPr="6868D80D" w:rsidR="67914FD1">
              <w:rPr>
                <w:rFonts w:eastAsia="Times New Roman" w:cs="Calibri" w:cstheme="minorAscii"/>
                <w:lang w:eastAsia="en-GB"/>
              </w:rPr>
              <w:t xml:space="preserve"> and if it </w:t>
            </w:r>
            <w:r w:rsidRPr="6868D80D" w:rsidR="67914FD1">
              <w:rPr>
                <w:rFonts w:eastAsia="Times New Roman" w:cs="Calibri" w:cstheme="minorAscii"/>
                <w:lang w:eastAsia="en-GB"/>
              </w:rPr>
              <w:t>exists</w:t>
            </w:r>
            <w:r w:rsidRPr="6868D80D" w:rsidR="67914FD1">
              <w:rPr>
                <w:rFonts w:eastAsia="Times New Roman" w:cs="Calibri" w:cstheme="minorAscii"/>
                <w:lang w:eastAsia="en-GB"/>
              </w:rPr>
              <w:t xml:space="preserve"> we show it otherwise we show the </w:t>
            </w:r>
            <w:r w:rsidRPr="6868D80D" w:rsidR="19ED3A5D">
              <w:rPr>
                <w:rFonts w:eastAsia="Times New Roman" w:cs="Calibri" w:cstheme="minorAscii"/>
                <w:lang w:eastAsia="en-GB"/>
              </w:rPr>
              <w:t>Validate</w:t>
            </w:r>
            <w:r w:rsidRPr="6868D80D" w:rsidR="5BFDB775">
              <w:rPr>
                <w:rFonts w:eastAsia="Times New Roman" w:cs="Calibri" w:cstheme="minorAscii"/>
                <w:lang w:eastAsia="en-GB"/>
              </w:rPr>
              <w:t xml:space="preserve">Time </w:t>
            </w:r>
            <w:r w:rsidRPr="6868D80D" w:rsidR="67914FD1">
              <w:rPr>
                <w:rFonts w:eastAsia="Times New Roman" w:cs="Calibri" w:cstheme="minorAscii"/>
                <w:lang w:eastAsia="en-GB"/>
              </w:rPr>
              <w:t>under the reported at column</w:t>
            </w:r>
            <w:r w:rsidRPr="6868D80D" w:rsidR="7C82CCAB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868D80D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6868D80D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6868D80D" w:rsidRDefault="002013CE" w14:paraId="492E5FE9" w14:textId="2F28899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6868D80D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6868D80D" w:rsidR="5413A05E">
              <w:rPr>
                <w:rFonts w:eastAsia="Times New Roman" w:cs="Calibri" w:cstheme="minorAscii"/>
                <w:lang w:eastAsia="en-GB"/>
              </w:rPr>
              <w:t>o</w:t>
            </w:r>
            <w:r w:rsidRPr="6868D80D" w:rsidR="79B2FD5B">
              <w:rPr>
                <w:rFonts w:eastAsia="Times New Roman" w:cs="Calibri" w:cstheme="minorAscii"/>
                <w:lang w:eastAsia="en-GB"/>
              </w:rPr>
              <w:t>cm</w:t>
            </w:r>
            <w:r w:rsidRPr="6868D80D" w:rsidR="629AD9E6">
              <w:rPr>
                <w:rFonts w:eastAsia="Times New Roman" w:cs="Calibri" w:cstheme="minorAscii"/>
                <w:lang w:eastAsia="en-GB"/>
              </w:rPr>
              <w:t>test</w:t>
            </w:r>
            <w:r w:rsidRPr="6868D80D" w:rsidR="629AD9E6">
              <w:rPr>
                <w:rFonts w:eastAsia="Times New Roman" w:cs="Calibri" w:cstheme="minorAscii"/>
                <w:lang w:eastAsia="en-GB"/>
              </w:rPr>
              <w:t xml:space="preserve"> and</w:t>
            </w:r>
            <w:r w:rsidRPr="6868D80D" w:rsidR="565C9E88">
              <w:rPr>
                <w:rFonts w:eastAsia="Times New Roman" w:cs="Calibri" w:cstheme="minorAscii"/>
                <w:lang w:eastAsia="en-GB"/>
              </w:rPr>
              <w:t xml:space="preserve"> created a request against patient Test </w:t>
            </w:r>
            <w:r w:rsidRPr="6868D80D" w:rsidR="313D4ECA">
              <w:rPr>
                <w:rFonts w:eastAsia="Times New Roman" w:cs="Calibri" w:cstheme="minorAscii"/>
                <w:lang w:eastAsia="en-GB"/>
              </w:rPr>
              <w:t xml:space="preserve">Benjy </w:t>
            </w:r>
            <w:r w:rsidRPr="6868D80D" w:rsidR="2966167B">
              <w:rPr>
                <w:rFonts w:eastAsia="Times New Roman" w:cs="Calibri" w:cstheme="minorAscii"/>
                <w:lang w:eastAsia="en-GB"/>
              </w:rPr>
              <w:t xml:space="preserve">and the profile was </w:t>
            </w:r>
            <w:r w:rsidRPr="6868D80D" w:rsidR="1A677A68">
              <w:rPr>
                <w:rFonts w:eastAsia="Times New Roman" w:cs="Calibri" w:cstheme="minorAscii"/>
                <w:lang w:eastAsia="en-GB"/>
              </w:rPr>
              <w:t xml:space="preserve">Bone Profile and </w:t>
            </w:r>
            <w:r w:rsidRPr="6868D80D" w:rsidR="1A677A68">
              <w:rPr>
                <w:rFonts w:eastAsia="Times New Roman" w:cs="Calibri" w:cstheme="minorAscii"/>
                <w:lang w:eastAsia="en-GB"/>
              </w:rPr>
              <w:t>Coag</w:t>
            </w:r>
            <w:r w:rsidRPr="6868D80D" w:rsidR="1A677A68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6868D80D" w:rsidR="2966167B">
              <w:rPr>
                <w:rFonts w:eastAsia="Times New Roman" w:cs="Calibri" w:cstheme="minorAscii"/>
                <w:lang w:eastAsia="en-GB"/>
              </w:rPr>
              <w:t xml:space="preserve">Screen. </w:t>
            </w:r>
            <w:r w:rsidRPr="6868D80D" w:rsidR="5C84E0A0">
              <w:rPr>
                <w:rFonts w:eastAsia="Times New Roman" w:cs="Calibri" w:cstheme="minorAscii"/>
                <w:lang w:eastAsia="en-GB"/>
              </w:rPr>
              <w:t>The request ID is 50738.</w:t>
            </w:r>
          </w:p>
          <w:p w:rsidRPr="00F250B6" w:rsidR="00F250B6" w:rsidP="6868D80D" w:rsidRDefault="002013CE" w14:paraId="4F9D9180" w14:textId="030A53B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5C84E0A0">
              <w:rPr>
                <w:rFonts w:eastAsia="Times New Roman" w:cs="Calibri" w:cstheme="minorAscii"/>
                <w:lang w:eastAsia="en-GB"/>
              </w:rPr>
              <w:t xml:space="preserve">We added the results through </w:t>
            </w:r>
            <w:r w:rsidRPr="6868D80D" w:rsidR="5C84E0A0">
              <w:rPr>
                <w:rFonts w:eastAsia="Times New Roman" w:cs="Calibri" w:cstheme="minorAscii"/>
                <w:lang w:eastAsia="en-GB"/>
              </w:rPr>
              <w:t>NetAcquire</w:t>
            </w:r>
            <w:r w:rsidRPr="6868D80D" w:rsidR="5C84E0A0">
              <w:rPr>
                <w:rFonts w:eastAsia="Times New Roman" w:cs="Calibri" w:cstheme="minorAscii"/>
                <w:lang w:eastAsia="en-GB"/>
              </w:rPr>
              <w:t xml:space="preserve"> and </w:t>
            </w:r>
            <w:r w:rsidRPr="6868D80D" w:rsidR="5C84E0A0">
              <w:rPr>
                <w:rFonts w:eastAsia="Times New Roman" w:cs="Calibri" w:cstheme="minorAscii"/>
                <w:lang w:eastAsia="en-GB"/>
              </w:rPr>
              <w:t>validated</w:t>
            </w:r>
            <w:r w:rsidRPr="6868D80D" w:rsidR="5C84E0A0">
              <w:rPr>
                <w:rFonts w:eastAsia="Times New Roman" w:cs="Calibri" w:cstheme="minorAscii"/>
                <w:lang w:eastAsia="en-GB"/>
              </w:rPr>
              <w:t xml:space="preserve"> them. </w:t>
            </w:r>
          </w:p>
          <w:p w:rsidRPr="00F250B6" w:rsidR="00F250B6" w:rsidP="5BC03C13" w:rsidRDefault="002013CE" w14:paraId="6E38C72C" w14:textId="145BC0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7D1EAC2" w:rsidRDefault="00ED4438" w14:paraId="133DDB9F" w14:textId="7201494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5C84E0A0">
              <w:rPr>
                <w:rFonts w:eastAsia="Times New Roman" w:cs="Calibri" w:cstheme="minorAscii"/>
                <w:lang w:eastAsia="en-GB"/>
              </w:rPr>
              <w:t>Now if we go to the View Request page, there should be datetime under the reported at column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4F18CAD3" w:rsidTr="6868D80D" w14:paraId="2DCA42E8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4F18CAD3" w:rsidRDefault="06EE2CE1" w14:paraId="6F9E6F93" w14:textId="1C0B184D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F18CAD3" w:rsidP="6868D80D" w:rsidRDefault="4F18CAD3" w14:paraId="0B85480A" w14:textId="2B752BC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>ocmtest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 and created a request against patient Test Caroline and the profile was U&amp;E and 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>Coag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 Screen. The request ID is 50739.</w:t>
            </w:r>
          </w:p>
          <w:p w:rsidR="4F18CAD3" w:rsidP="6868D80D" w:rsidRDefault="4F18CAD3" w14:paraId="0657688B" w14:textId="139ED30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We added the results through 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>NetAcquire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 and 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>validated</w:t>
            </w:r>
            <w:r w:rsidRPr="6868D80D" w:rsidR="233F526D">
              <w:rPr>
                <w:rFonts w:eastAsia="Times New Roman" w:cs="Calibri" w:cstheme="minorAscii"/>
                <w:lang w:eastAsia="en-GB"/>
              </w:rPr>
              <w:t xml:space="preserve"> them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F18CAD3" w:rsidP="6868D80D" w:rsidRDefault="4F18CAD3" w14:paraId="2A6BFC7B" w14:textId="7201494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868D80D" w:rsidR="7A0895FC">
              <w:rPr>
                <w:rFonts w:eastAsia="Times New Roman" w:cs="Calibri" w:cstheme="minorAscii"/>
                <w:lang w:eastAsia="en-GB"/>
              </w:rPr>
              <w:t>Now if we go to the View Request page, there should be datetime under the reported at column.</w:t>
            </w:r>
          </w:p>
          <w:p w:rsidR="4F18CAD3" w:rsidP="6868D80D" w:rsidRDefault="4F18CAD3" w14:paraId="2055525A" w14:textId="58DAE66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="4F18CAD3" w:rsidP="07D1EAC2" w:rsidRDefault="4F18CAD3" w14:paraId="3CFFA90D" w14:textId="6A5DEBD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4F18CAD3" w:rsidRDefault="06EE2CE1" w14:paraId="2E250B85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4F18CAD3" w:rsidP="4F18CAD3" w:rsidRDefault="4F18CAD3" w14:paraId="0ABC01C0" w14:textId="1CD4EA9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4F18CAD3" w:rsidRDefault="06EE2CE1" w14:paraId="5B5FD4B2" w14:textId="0346A778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4F18CAD3" w:rsidR="06EE2CE1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17261763" w:rsidP="73A0E28A" w:rsidRDefault="17261763" w14:paraId="639C5782" w14:textId="30B9F2A3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F7E32"/>
    <w:rsid w:val="008357CF"/>
    <w:rsid w:val="008850C9"/>
    <w:rsid w:val="00A24110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92DBED"/>
    <w:rsid w:val="08958598"/>
    <w:rsid w:val="091334A7"/>
    <w:rsid w:val="097411A5"/>
    <w:rsid w:val="09B041E3"/>
    <w:rsid w:val="09E98B6D"/>
    <w:rsid w:val="09EF30FE"/>
    <w:rsid w:val="0AB1439E"/>
    <w:rsid w:val="0B520C36"/>
    <w:rsid w:val="0B9E3FE6"/>
    <w:rsid w:val="0BA79504"/>
    <w:rsid w:val="0D07C89D"/>
    <w:rsid w:val="0D2B77D3"/>
    <w:rsid w:val="0D2E5B63"/>
    <w:rsid w:val="0DC7CBF8"/>
    <w:rsid w:val="0DD0E85B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91D27A5"/>
    <w:rsid w:val="19310DFD"/>
    <w:rsid w:val="19ED3A5D"/>
    <w:rsid w:val="1A677A68"/>
    <w:rsid w:val="1B19C389"/>
    <w:rsid w:val="1B23C1B2"/>
    <w:rsid w:val="1B3BE8C7"/>
    <w:rsid w:val="1B72F8B7"/>
    <w:rsid w:val="1BFC95A3"/>
    <w:rsid w:val="1C63BA52"/>
    <w:rsid w:val="1C75E624"/>
    <w:rsid w:val="1CBF9213"/>
    <w:rsid w:val="1DC5220C"/>
    <w:rsid w:val="1E0C3BC5"/>
    <w:rsid w:val="1EE83D14"/>
    <w:rsid w:val="1EFBF00B"/>
    <w:rsid w:val="1F7BDA31"/>
    <w:rsid w:val="1FCF9E9F"/>
    <w:rsid w:val="200C27C5"/>
    <w:rsid w:val="20187882"/>
    <w:rsid w:val="20215CD3"/>
    <w:rsid w:val="20840D75"/>
    <w:rsid w:val="21013668"/>
    <w:rsid w:val="210D8EB0"/>
    <w:rsid w:val="21154965"/>
    <w:rsid w:val="218A7EC3"/>
    <w:rsid w:val="22662CC4"/>
    <w:rsid w:val="22FAC20A"/>
    <w:rsid w:val="232FEC32"/>
    <w:rsid w:val="233F526D"/>
    <w:rsid w:val="235BE67B"/>
    <w:rsid w:val="23A5D528"/>
    <w:rsid w:val="23FBF484"/>
    <w:rsid w:val="2474EFE8"/>
    <w:rsid w:val="25B90ECB"/>
    <w:rsid w:val="264E6497"/>
    <w:rsid w:val="265DEFE6"/>
    <w:rsid w:val="26738028"/>
    <w:rsid w:val="268B96DC"/>
    <w:rsid w:val="26A8BF7C"/>
    <w:rsid w:val="26AFFABD"/>
    <w:rsid w:val="275A374C"/>
    <w:rsid w:val="27AC86DF"/>
    <w:rsid w:val="27C5FC09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2AEFBB"/>
    <w:rsid w:val="2A33DA96"/>
    <w:rsid w:val="2AF82713"/>
    <w:rsid w:val="2B7DC0C9"/>
    <w:rsid w:val="2B9AC16E"/>
    <w:rsid w:val="2C1FA52F"/>
    <w:rsid w:val="2C4E473E"/>
    <w:rsid w:val="2C93F774"/>
    <w:rsid w:val="2C9CCB67"/>
    <w:rsid w:val="2CBF159B"/>
    <w:rsid w:val="2D385837"/>
    <w:rsid w:val="2D70D3B0"/>
    <w:rsid w:val="2DF06BB0"/>
    <w:rsid w:val="2E07B28B"/>
    <w:rsid w:val="2E131D43"/>
    <w:rsid w:val="2E24A254"/>
    <w:rsid w:val="2E2FC7D5"/>
    <w:rsid w:val="2E55681E"/>
    <w:rsid w:val="2E6B07E2"/>
    <w:rsid w:val="2E6CE849"/>
    <w:rsid w:val="2F240267"/>
    <w:rsid w:val="2FBE8DA4"/>
    <w:rsid w:val="2FCB9836"/>
    <w:rsid w:val="300D4C4A"/>
    <w:rsid w:val="30731A46"/>
    <w:rsid w:val="313D4ECA"/>
    <w:rsid w:val="320BC95A"/>
    <w:rsid w:val="3214783D"/>
    <w:rsid w:val="325D8EBA"/>
    <w:rsid w:val="326DC09A"/>
    <w:rsid w:val="3291728F"/>
    <w:rsid w:val="329B3C9A"/>
    <w:rsid w:val="329BE8AB"/>
    <w:rsid w:val="32EA109B"/>
    <w:rsid w:val="330427D8"/>
    <w:rsid w:val="333192CA"/>
    <w:rsid w:val="334CE4E7"/>
    <w:rsid w:val="3564B6FE"/>
    <w:rsid w:val="35A16F47"/>
    <w:rsid w:val="35B8115C"/>
    <w:rsid w:val="35D3896D"/>
    <w:rsid w:val="35E7C867"/>
    <w:rsid w:val="3601C43A"/>
    <w:rsid w:val="3659CB1C"/>
    <w:rsid w:val="3691AD93"/>
    <w:rsid w:val="3705BFCB"/>
    <w:rsid w:val="371A3A2C"/>
    <w:rsid w:val="3743E493"/>
    <w:rsid w:val="375E2973"/>
    <w:rsid w:val="37B3B827"/>
    <w:rsid w:val="37F4C55C"/>
    <w:rsid w:val="38821217"/>
    <w:rsid w:val="3882F769"/>
    <w:rsid w:val="38AFD2BD"/>
    <w:rsid w:val="395A7500"/>
    <w:rsid w:val="39FECE62"/>
    <w:rsid w:val="3AD013D3"/>
    <w:rsid w:val="3B564973"/>
    <w:rsid w:val="3BB40F13"/>
    <w:rsid w:val="3BF614B2"/>
    <w:rsid w:val="3C4A58B7"/>
    <w:rsid w:val="3DD1994E"/>
    <w:rsid w:val="3E1139E9"/>
    <w:rsid w:val="3E79598A"/>
    <w:rsid w:val="3EE9D86B"/>
    <w:rsid w:val="3F41D62A"/>
    <w:rsid w:val="3F6D69AF"/>
    <w:rsid w:val="4013582D"/>
    <w:rsid w:val="403E2EA9"/>
    <w:rsid w:val="405DF058"/>
    <w:rsid w:val="408E094E"/>
    <w:rsid w:val="40B641D3"/>
    <w:rsid w:val="40D08428"/>
    <w:rsid w:val="412F8F27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55C25D0"/>
    <w:rsid w:val="4614A0F5"/>
    <w:rsid w:val="46D535C2"/>
    <w:rsid w:val="472566DE"/>
    <w:rsid w:val="47371A8C"/>
    <w:rsid w:val="47765CA4"/>
    <w:rsid w:val="47E69268"/>
    <w:rsid w:val="48611976"/>
    <w:rsid w:val="48B1FEE5"/>
    <w:rsid w:val="48EC1C43"/>
    <w:rsid w:val="48FDC644"/>
    <w:rsid w:val="49177C54"/>
    <w:rsid w:val="49C89067"/>
    <w:rsid w:val="4A0380AF"/>
    <w:rsid w:val="4A319F2B"/>
    <w:rsid w:val="4A7D3DDE"/>
    <w:rsid w:val="4B077C1B"/>
    <w:rsid w:val="4B2CE22D"/>
    <w:rsid w:val="4B529CC2"/>
    <w:rsid w:val="4B7951A1"/>
    <w:rsid w:val="4B9AFC23"/>
    <w:rsid w:val="4BBA2C38"/>
    <w:rsid w:val="4CE7D4C8"/>
    <w:rsid w:val="4D6209C0"/>
    <w:rsid w:val="4DB5E56E"/>
    <w:rsid w:val="4E48F2CD"/>
    <w:rsid w:val="4F104A3D"/>
    <w:rsid w:val="4F18CAD3"/>
    <w:rsid w:val="4F87923A"/>
    <w:rsid w:val="4FD955A9"/>
    <w:rsid w:val="50008E6B"/>
    <w:rsid w:val="50390FED"/>
    <w:rsid w:val="50417297"/>
    <w:rsid w:val="51274B60"/>
    <w:rsid w:val="51CA279E"/>
    <w:rsid w:val="52AB4F90"/>
    <w:rsid w:val="5314774E"/>
    <w:rsid w:val="538EDA33"/>
    <w:rsid w:val="539D5AD8"/>
    <w:rsid w:val="53B4CDBE"/>
    <w:rsid w:val="53CA3D00"/>
    <w:rsid w:val="53E3BB60"/>
    <w:rsid w:val="53E8BFEE"/>
    <w:rsid w:val="53F7838F"/>
    <w:rsid w:val="5413A05E"/>
    <w:rsid w:val="55F2242B"/>
    <w:rsid w:val="565C9E88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3F73C"/>
    <w:rsid w:val="5B650EAF"/>
    <w:rsid w:val="5BC03C13"/>
    <w:rsid w:val="5BF1D2A5"/>
    <w:rsid w:val="5BFDB77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9AD9E6"/>
    <w:rsid w:val="62CE1025"/>
    <w:rsid w:val="635FA849"/>
    <w:rsid w:val="64205582"/>
    <w:rsid w:val="643FE725"/>
    <w:rsid w:val="64658DC0"/>
    <w:rsid w:val="6493522B"/>
    <w:rsid w:val="64DB110B"/>
    <w:rsid w:val="65897741"/>
    <w:rsid w:val="65CCC249"/>
    <w:rsid w:val="65DBB786"/>
    <w:rsid w:val="65F48065"/>
    <w:rsid w:val="66574DBE"/>
    <w:rsid w:val="6695FD6C"/>
    <w:rsid w:val="66A53C74"/>
    <w:rsid w:val="674FEB0B"/>
    <w:rsid w:val="67914FD1"/>
    <w:rsid w:val="67A55E0D"/>
    <w:rsid w:val="67F31E1F"/>
    <w:rsid w:val="68039666"/>
    <w:rsid w:val="68623322"/>
    <w:rsid w:val="6868D80D"/>
    <w:rsid w:val="688AFA72"/>
    <w:rsid w:val="68B4D0CD"/>
    <w:rsid w:val="69015033"/>
    <w:rsid w:val="690A3CCD"/>
    <w:rsid w:val="69169F88"/>
    <w:rsid w:val="69412E6E"/>
    <w:rsid w:val="698EEE80"/>
    <w:rsid w:val="69A7EAE3"/>
    <w:rsid w:val="69B45DFF"/>
    <w:rsid w:val="69F08229"/>
    <w:rsid w:val="69FE0383"/>
    <w:rsid w:val="6A0F7221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F7B209"/>
    <w:rsid w:val="6C356873"/>
    <w:rsid w:val="6CA9DE6C"/>
    <w:rsid w:val="6D35A445"/>
    <w:rsid w:val="6D66DCEE"/>
    <w:rsid w:val="6DD2278B"/>
    <w:rsid w:val="6E4CCAD4"/>
    <w:rsid w:val="6ED174A6"/>
    <w:rsid w:val="6EE2E344"/>
    <w:rsid w:val="6F0D4542"/>
    <w:rsid w:val="6F31291C"/>
    <w:rsid w:val="6F5F19FA"/>
    <w:rsid w:val="6F6F55A9"/>
    <w:rsid w:val="70A17C5E"/>
    <w:rsid w:val="71F691F6"/>
    <w:rsid w:val="720C6837"/>
    <w:rsid w:val="725E486D"/>
    <w:rsid w:val="7284E504"/>
    <w:rsid w:val="728DC358"/>
    <w:rsid w:val="72CADC31"/>
    <w:rsid w:val="73A0E28A"/>
    <w:rsid w:val="73DD0F19"/>
    <w:rsid w:val="7445D717"/>
    <w:rsid w:val="7462B053"/>
    <w:rsid w:val="751D2169"/>
    <w:rsid w:val="75E2A450"/>
    <w:rsid w:val="76755F0E"/>
    <w:rsid w:val="76FA1184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0895FC"/>
    <w:rsid w:val="7A46D0EC"/>
    <w:rsid w:val="7A77A653"/>
    <w:rsid w:val="7A9455BB"/>
    <w:rsid w:val="7AA5EC86"/>
    <w:rsid w:val="7AEF3DE8"/>
    <w:rsid w:val="7B18F706"/>
    <w:rsid w:val="7BB0C0FC"/>
    <w:rsid w:val="7BC50892"/>
    <w:rsid w:val="7BD08BE6"/>
    <w:rsid w:val="7BD1D845"/>
    <w:rsid w:val="7BF5E292"/>
    <w:rsid w:val="7C3A2586"/>
    <w:rsid w:val="7C5A151D"/>
    <w:rsid w:val="7C5FEEDF"/>
    <w:rsid w:val="7C690A5A"/>
    <w:rsid w:val="7C77903C"/>
    <w:rsid w:val="7C79DB5E"/>
    <w:rsid w:val="7C82CCAB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22</revision>
  <dcterms:created xsi:type="dcterms:W3CDTF">2023-04-05T16:12:00.0000000Z</dcterms:created>
  <dcterms:modified xsi:type="dcterms:W3CDTF">2023-05-15T14:41:27.4148134Z</dcterms:modified>
</coreProperties>
</file>